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Speeds Execution and Raises the Bar for Product Judgmen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25</w:t>
      </w:r>
    </w:p>
    <w:bookmarkStart w:id="40" w:name="X39655865e0cc9fce048d4aab253dccad2a36a5e"/>
    <w:p>
      <w:pPr>
        <w:pStyle w:val="Heading1"/>
      </w:pPr>
      <w:r>
        <w:t xml:space="preserve">AI Speeds Execution and Raises the Bar for Product Judgment</w:t>
      </w:r>
    </w:p>
    <w:p>
      <w:pPr>
        <w:pStyle w:val="FirstParagraph"/>
      </w:pPr>
      <w:r>
        <w:rPr>
          <w:iCs/>
          <w:i/>
        </w:rPr>
        <w:t xml:space="preserve">By PM Daily Digest • May 25, 2026</w:t>
      </w:r>
    </w:p>
    <w:p>
      <w:pPr>
        <w:pStyle w:val="BodyText"/>
      </w:pPr>
      <w:r>
        <w:t xml:space="preserve">AI is speeding up execution and raising the value of product judgment, taste, and discovery. This brief covers the new bottlenecks PMs are hitting, a practical journey-mapping framework, and concrete resources for adapting your workflow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is compressing execution and raising the value of PM judgment.</w:t>
      </w:r>
      <w:r>
        <w:t xml:space="preserve"> </w:t>
      </w:r>
      <w:r>
        <w:t xml:space="preserve">Dan Shipper argues PMs and full-stack designers should do well as AI handles more of the build work, shifting human value to product sense, user understanding, prioritization, and judging quality [1]. Sachin Rekhi makes a similar point: AI gives PMs leverage across vision, strategy, design, and execution, while human taste remains critical [2]. Lenny’s recap adds the broader mechanism: models commoditize yesterday’s competence, so differentiation comes from using them to create something new and useful [3, 4].</w:t>
      </w:r>
    </w:p>
    <w:p>
      <w:pPr>
        <w:pStyle w:val="BlockText"/>
      </w:pPr>
      <w:r>
        <w:t xml:space="preserve">“</w:t>
      </w:r>
      <w:r>
        <w:t xml:space="preserve">What do you need to be good at? Figuring out what to build, figuring out if it’s great, figuring out what problems to solve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M leverage is moving away from document production and handoff management.</w:t>
      </w:r>
      <w:r>
        <w:t xml:space="preserve"> </w:t>
      </w:r>
      <w:r>
        <w:rPr>
          <w:bCs/>
          <w:b/>
        </w:rPr>
        <w:t xml:space="preserve">How to apply it:</w:t>
      </w:r>
      <w:r>
        <w:t xml:space="preserve"> </w:t>
      </w:r>
      <w:r>
        <w:t xml:space="preserve">spend more time on problem selection, user narratives, and quality bars—and less on manual coordination work AI can compres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next bottleneck is often governance, not engineering.</w:t>
      </w:r>
      <w:r>
        <w:t xml:space="preserve"> </w:t>
      </w:r>
      <w:r>
        <w:t xml:space="preserve">PMs report 2–3x speed expectations, features shipping in 6 weeks instead of 2–3 months, and even a 6-month backlog cleared in 6 weeks with AI [5, 6]. But one PM says Claude sped engineering up faster than roadmap planning, business cases, and approvals, creating a new constraint [7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faster coding does not automatically mean faster delivery.</w:t>
      </w:r>
      <w:r>
        <w:t xml:space="preserve"> </w:t>
      </w:r>
      <w:r>
        <w:rPr>
          <w:bCs/>
          <w:b/>
        </w:rPr>
        <w:t xml:space="preserve">How to apply it:</w:t>
      </w:r>
      <w:r>
        <w:t xml:space="preserve"> </w:t>
      </w:r>
      <w:r>
        <w:t xml:space="preserve">audit which approval, planning, or cross-functional decisions still set the pace, then tighten those loops before asking teams for more output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p the full user journey before automating a step.</w:t>
      </w:r>
    </w:p>
    <w:p>
      <w:pPr>
        <w:numPr>
          <w:ilvl w:val="1"/>
          <w:numId w:val="1004"/>
        </w:numPr>
        <w:pStyle w:val="Compact"/>
      </w:pPr>
      <w:r>
        <w:t xml:space="preserve">Break the job into end-to-end stages.</w:t>
      </w:r>
    </w:p>
    <w:p>
      <w:pPr>
        <w:numPr>
          <w:ilvl w:val="1"/>
          <w:numId w:val="1004"/>
        </w:numPr>
        <w:pStyle w:val="Compact"/>
      </w:pPr>
      <w:r>
        <w:t xml:space="preserve">Identify the highest-friction moments.</w:t>
      </w:r>
    </w:p>
    <w:p>
      <w:pPr>
        <w:numPr>
          <w:ilvl w:val="1"/>
          <w:numId w:val="1004"/>
        </w:numPr>
        <w:pStyle w:val="Compact"/>
      </w:pPr>
      <w:r>
        <w:t xml:space="preserve">Prioritize the painful step, not the flashiest one.</w:t>
      </w:r>
    </w:p>
    <w:p>
      <w:pPr>
        <w:numPr>
          <w:ilvl w:val="1"/>
          <w:numId w:val="1004"/>
        </w:numPr>
        <w:pStyle w:val="Compact"/>
      </w:pPr>
      <w:r>
        <w:t xml:space="preserve">Check whether your solution adds burden elsewhere.</w:t>
      </w:r>
    </w:p>
    <w:p>
      <w:pPr>
        <w:numPr>
          <w:ilvl w:val="0"/>
          <w:numId w:val="1000"/>
        </w:numPr>
      </w:pPr>
      <w:r>
        <w:t xml:space="preserve">A Reddit example on robotic kitchen products argues many teams automate</w:t>
      </w:r>
      <w:r>
        <w:t xml:space="preserve"> </w:t>
      </w:r>
      <w:r>
        <w:t xml:space="preserve">“</w:t>
      </w:r>
      <w:r>
        <w:t xml:space="preserve">cooking</w:t>
      </w:r>
      <w:r>
        <w:t xml:space="preserve">”</w:t>
      </w:r>
      <w:r>
        <w:t xml:space="preserve"> </w:t>
      </w:r>
      <w:r>
        <w:t xml:space="preserve">while ignoring prep and cleaning—the parts many users hate most—making the product feel low-value or even worse than the status quo [8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elegant automation aimed at the wrong sub-process is still bad product wor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un discovery to earn insight, not confirm a vague thesis.</w:t>
      </w:r>
      <w:r>
        <w:t xml:space="preserve"> </w:t>
      </w:r>
      <w:r>
        <w:t xml:space="preserve">One startup advice thread says the best companies start with a specific, earned insight from living inside a problem, while weak teams build what nobody asked for, watch irrelevant metrics, and avoid the user who would tell them the truth [9]. The recovery path is simple: talk to people, try things, and keep a high rate of learning [9].</w:t>
      </w:r>
      <w:r>
        <w:t xml:space="preserve"> </w:t>
      </w:r>
      <w:r>
        <w:rPr>
          <w:bCs/>
          <w:b/>
        </w:rPr>
        <w:t xml:space="preserve">How to apply it:</w:t>
      </w:r>
      <w:r>
        <w:t xml:space="preserve"> </w:t>
      </w:r>
      <w:r>
        <w:t xml:space="preserve">anchor your roadmap in a concrete problem you understand, then force regular conversations with users who can invalidate your assumptions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 lightly technical PM became a high-velocity builder.</w:t>
      </w:r>
      <w:r>
        <w:t xml:space="preserve"> </w:t>
      </w:r>
      <w:r>
        <w:t xml:space="preserve">Dan Shipper describes an internal PM, Marcus, who paired strong product and user judgment with tools like Cursor. He would not have been hireable for this kind of role a year earlier, but now ships faster than almost anyone on the team and no longer needs to coordinate a large group to execute [1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light technical fluency plus sharp product sense can now be enough to independently prototype, validate, and ship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peed gains can improve quality—but only for strong PMs.</w:t>
      </w:r>
      <w:r>
        <w:t xml:space="preserve"> </w:t>
      </w:r>
      <w:r>
        <w:t xml:space="preserve">One Reddit commenter argues good PMs now ship better products faster because AI accelerates testing, bug fixing, and UX refinement, while bad PMs still ship bad products [10]. Another warns executives can misread this as pure output pressure; one CEO with no dev background was reportedly trying to ship features personally to prove that this is the new model [11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use AI to cut bureaucracy and iteration time, but keep the standard anchored in impact, not activity [12, 13]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de the models.</w:t>
      </w:r>
      <w:r>
        <w:t xml:space="preserve"> </w:t>
      </w:r>
      <w:r>
        <w:t xml:space="preserve">Dan Shipper’s clearest advice is to use new models across whatever work you do, try new releases quickly, and approach them with curiosity rather than fear [1]. For PMs, the upside is leverage: fewer handoffs, faster validation, and more room to focus on what to build and whether it is good [1].</w:t>
      </w:r>
      <w:r>
        <w:t xml:space="preserve"> </w:t>
      </w:r>
      <w:r>
        <w:rPr>
          <w:bCs/>
          <w:b/>
        </w:rPr>
        <w:t xml:space="preserve">How to apply it:</w:t>
      </w:r>
      <w:r>
        <w:t xml:space="preserve"> </w:t>
      </w:r>
      <w:r>
        <w:t xml:space="preserve">take one recurring workflow—research, specs, backlog triage, or prototyping—and re-run it with AI this week. Then decide which parts truly still require your judgment.</w:t>
      </w:r>
    </w:p>
    <w:bookmarkEnd w:id="23"/>
    <w:bookmarkStart w:id="39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chin Rekhi’s updated Wharton lecture:</w:t>
      </w:r>
      <w:r>
        <w:t xml:space="preserve"> </w:t>
      </w:r>
      <w:hyperlink r:id="rId24">
        <w:r>
          <w:rPr>
            <w:rStyle w:val="Hyperlink"/>
          </w:rPr>
          <w:t xml:space="preserve">The Art of Product Management</w:t>
        </w:r>
      </w:hyperlink>
      <w:r>
        <w:t xml:space="preserve"> </w:t>
      </w:r>
      <w:r>
        <w:t xml:space="preserve">was fully remade for the AI era and focuses on how AI changes PM leverage across vision, strategy, design, and execution, while preserving the importance of human taste [2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 coding workflows worth testing:</w:t>
      </w:r>
      <w:r>
        <w:t xml:space="preserve"> </w:t>
      </w:r>
      <w:r>
        <w:t xml:space="preserve">the examples here repeatedly point to tools like Cursor and Codex as practical ways for PMs with some technical fluency to expand their operating range [1].</w:t>
      </w:r>
    </w:p>
    <w:p>
      <w:r>
        <w:pict>
          <v:rect style="width:0;height:1.5pt" o:hralign="center" o:hrstd="t" o:hr="t"/>
        </w:pict>
      </w:r>
    </w:p>
    <w:bookmarkStart w:id="3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The AI paradox: More automation, more humans, more work | Dan Shipper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r/ProductManagement comment by u/MoGregio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r/ProductManagement comment by u/Massive_Movie_6573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r/ProductManagement comment by u/doormatt26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r/ProductManagement post by u/walkslikeaduck08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r/ProductManagement comment by u/Massive_Movie_6573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r/ProductManagement comment by u/wildansson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r/ProductManagement comment by u/brianly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r/ProductManagement comment by u/adamatik</w:t>
        </w:r>
      </w:hyperlink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reddit.com/r/ProductManagement/comments/1tmkdek/" TargetMode="External" /><Relationship Type="http://schemas.openxmlformats.org/officeDocument/2006/relationships/hyperlink" Id="rId37" Target="https://www.reddit.com/r/ProductManagement/comments/1tmohfr/comment/onoaaj7/" TargetMode="External" /><Relationship Type="http://schemas.openxmlformats.org/officeDocument/2006/relationships/hyperlink" Id="rId35" Target="https://www.reddit.com/r/ProductManagement/comments/1tmohfr/comment/onode8r/" TargetMode="External" /><Relationship Type="http://schemas.openxmlformats.org/officeDocument/2006/relationships/hyperlink" Id="rId29" Target="https://www.reddit.com/r/ProductManagement/comments/1tmohfr/comment/onofrio/" TargetMode="External" /><Relationship Type="http://schemas.openxmlformats.org/officeDocument/2006/relationships/hyperlink" Id="rId30" Target="https://www.reddit.com/r/ProductManagement/comments/1tmohfr/comment/onol5bc/" TargetMode="External" /><Relationship Type="http://schemas.openxmlformats.org/officeDocument/2006/relationships/hyperlink" Id="rId31" Target="https://www.reddit.com/r/ProductManagement/comments/1tmohfr/comment/onoq07m/" TargetMode="External" /><Relationship Type="http://schemas.openxmlformats.org/officeDocument/2006/relationships/hyperlink" Id="rId34" Target="https://www.reddit.com/r/ProductManagement/comments/1tmohfr/comment/onortax/" TargetMode="External" /><Relationship Type="http://schemas.openxmlformats.org/officeDocument/2006/relationships/hyperlink" Id="rId36" Target="https://www.reddit.com/r/ProductManagement/comments/1tmohfr/comment/onoz99l/" TargetMode="External" /><Relationship Type="http://schemas.openxmlformats.org/officeDocument/2006/relationships/hyperlink" Id="rId25" Target="https://www.youtube.com/watch?v=4D3hDmGhFhA" TargetMode="External" /><Relationship Type="http://schemas.openxmlformats.org/officeDocument/2006/relationships/hyperlink" Id="rId24" Target="https://www.youtube.com/watch?v=Wjg3MhygEfo" TargetMode="External" /><Relationship Type="http://schemas.openxmlformats.org/officeDocument/2006/relationships/hyperlink" Id="rId33" Target="https://x.com/garrytan/status/2058457353859834142" TargetMode="External" /><Relationship Type="http://schemas.openxmlformats.org/officeDocument/2006/relationships/hyperlink" Id="rId27" Target="https://x.com/lennysan/status/2058591865205866826" TargetMode="External" /><Relationship Type="http://schemas.openxmlformats.org/officeDocument/2006/relationships/hyperlink" Id="rId28" Target="https://x.com/lennysan/status/2058669571679346957" TargetMode="External" /><Relationship Type="http://schemas.openxmlformats.org/officeDocument/2006/relationships/hyperlink" Id="rId26" Target="https://x.com/sachinrekhi/status/20585602069138188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reddit.com/r/ProductManagement/comments/1tmkdek/" TargetMode="External" /><Relationship Type="http://schemas.openxmlformats.org/officeDocument/2006/relationships/hyperlink" Id="rId37" Target="https://www.reddit.com/r/ProductManagement/comments/1tmohfr/comment/onoaaj7/" TargetMode="External" /><Relationship Type="http://schemas.openxmlformats.org/officeDocument/2006/relationships/hyperlink" Id="rId35" Target="https://www.reddit.com/r/ProductManagement/comments/1tmohfr/comment/onode8r/" TargetMode="External" /><Relationship Type="http://schemas.openxmlformats.org/officeDocument/2006/relationships/hyperlink" Id="rId29" Target="https://www.reddit.com/r/ProductManagement/comments/1tmohfr/comment/onofrio/" TargetMode="External" /><Relationship Type="http://schemas.openxmlformats.org/officeDocument/2006/relationships/hyperlink" Id="rId30" Target="https://www.reddit.com/r/ProductManagement/comments/1tmohfr/comment/onol5bc/" TargetMode="External" /><Relationship Type="http://schemas.openxmlformats.org/officeDocument/2006/relationships/hyperlink" Id="rId31" Target="https://www.reddit.com/r/ProductManagement/comments/1tmohfr/comment/onoq07m/" TargetMode="External" /><Relationship Type="http://schemas.openxmlformats.org/officeDocument/2006/relationships/hyperlink" Id="rId34" Target="https://www.reddit.com/r/ProductManagement/comments/1tmohfr/comment/onortax/" TargetMode="External" /><Relationship Type="http://schemas.openxmlformats.org/officeDocument/2006/relationships/hyperlink" Id="rId36" Target="https://www.reddit.com/r/ProductManagement/comments/1tmohfr/comment/onoz99l/" TargetMode="External" /><Relationship Type="http://schemas.openxmlformats.org/officeDocument/2006/relationships/hyperlink" Id="rId25" Target="https://www.youtube.com/watch?v=4D3hDmGhFhA" TargetMode="External" /><Relationship Type="http://schemas.openxmlformats.org/officeDocument/2006/relationships/hyperlink" Id="rId24" Target="https://www.youtube.com/watch?v=Wjg3MhygEfo" TargetMode="External" /><Relationship Type="http://schemas.openxmlformats.org/officeDocument/2006/relationships/hyperlink" Id="rId33" Target="https://x.com/garrytan/status/2058457353859834142" TargetMode="External" /><Relationship Type="http://schemas.openxmlformats.org/officeDocument/2006/relationships/hyperlink" Id="rId27" Target="https://x.com/lennysan/status/2058591865205866826" TargetMode="External" /><Relationship Type="http://schemas.openxmlformats.org/officeDocument/2006/relationships/hyperlink" Id="rId28" Target="https://x.com/lennysan/status/2058669571679346957" TargetMode="External" /><Relationship Type="http://schemas.openxmlformats.org/officeDocument/2006/relationships/hyperlink" Id="rId26" Target="https://x.com/sachinrekhi/status/20585602069138188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Speeds Execution and Raises the Bar for Product Judgment</dc:title>
  <dc:creator>PM Daily Digest</dc:creator>
  <cp:keywords/>
  <dcterms:created xsi:type="dcterms:W3CDTF">2026-05-25T18:31:26Z</dcterms:created>
  <dcterms:modified xsi:type="dcterms:W3CDTF">2026-05-25T18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5</vt:lpwstr>
  </property>
</Properties>
</file>